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3730" w:rsidRDefault="00F33730" w:rsidP="000629D9">
      <w:pPr>
        <w:rPr>
          <w:rFonts w:ascii="Tahoma" w:hAnsi="Tahoma" w:cs="Tahoma"/>
          <w:sz w:val="22"/>
          <w:szCs w:val="22"/>
        </w:rPr>
      </w:pPr>
    </w:p>
    <w:p w:rsidR="005F7BE6" w:rsidRDefault="005F7BE6" w:rsidP="000629D9">
      <w:pPr>
        <w:rPr>
          <w:rFonts w:ascii="Tahoma" w:hAnsi="Tahoma" w:cs="Tahoma"/>
          <w:sz w:val="22"/>
          <w:szCs w:val="22"/>
        </w:rPr>
      </w:pPr>
    </w:p>
    <w:p w:rsidR="00AA1A7E" w:rsidRDefault="00AA1A7E" w:rsidP="00795454">
      <w:pPr>
        <w:rPr>
          <w:rFonts w:ascii="Tahoma" w:hAnsi="Tahoma" w:cs="Tahoma"/>
          <w:sz w:val="22"/>
          <w:szCs w:val="22"/>
        </w:rPr>
      </w:pPr>
    </w:p>
    <w:p w:rsidR="00390D83" w:rsidRPr="005D1F36" w:rsidRDefault="00AC22B2" w:rsidP="00AC22B2">
      <w:pPr>
        <w:jc w:val="center"/>
        <w:rPr>
          <w:rFonts w:ascii="Tahoma" w:hAnsi="Tahoma" w:cs="Tahoma"/>
          <w:b/>
          <w:sz w:val="32"/>
          <w:szCs w:val="32"/>
        </w:rPr>
      </w:pPr>
      <w:r w:rsidRPr="005D1F36">
        <w:rPr>
          <w:rFonts w:ascii="Tahoma" w:hAnsi="Tahoma" w:cs="Tahoma"/>
          <w:b/>
          <w:sz w:val="32"/>
          <w:szCs w:val="32"/>
        </w:rPr>
        <w:t xml:space="preserve">Requerimento de cancelamento de </w:t>
      </w:r>
      <w:r w:rsidR="00E257ED">
        <w:rPr>
          <w:rFonts w:ascii="Tahoma" w:hAnsi="Tahoma" w:cs="Tahoma"/>
          <w:b/>
          <w:sz w:val="32"/>
          <w:szCs w:val="32"/>
        </w:rPr>
        <w:t>inscrição</w:t>
      </w:r>
      <w:r>
        <w:rPr>
          <w:rFonts w:ascii="Tahoma" w:hAnsi="Tahoma" w:cs="Tahoma"/>
          <w:b/>
          <w:sz w:val="32"/>
          <w:szCs w:val="32"/>
        </w:rPr>
        <w:t xml:space="preserve"> em disciplinas</w:t>
      </w:r>
    </w:p>
    <w:p w:rsidR="00795454" w:rsidRDefault="00795454" w:rsidP="00390D83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proofErr w:type="gramStart"/>
      <w:r>
        <w:rPr>
          <w:rFonts w:ascii="Tahoma" w:hAnsi="Tahoma" w:cs="Tahoma"/>
          <w:sz w:val="22"/>
          <w:szCs w:val="22"/>
        </w:rPr>
        <w:t>Diadema</w:t>
      </w:r>
      <w:r w:rsidRPr="00196445">
        <w:rPr>
          <w:rFonts w:ascii="Tahoma" w:hAnsi="Tahoma" w:cs="Tahoma"/>
          <w:sz w:val="22"/>
          <w:szCs w:val="22"/>
        </w:rPr>
        <w:t>,.......</w:t>
      </w:r>
      <w:proofErr w:type="gramEnd"/>
      <w:r w:rsidRPr="00196445">
        <w:rPr>
          <w:rFonts w:ascii="Tahoma" w:hAnsi="Tahoma" w:cs="Tahoma"/>
          <w:sz w:val="22"/>
          <w:szCs w:val="22"/>
        </w:rPr>
        <w:t xml:space="preserve"> de ............................de 20___.</w:t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>Eu ______________________________________________, CPF nº __________________,</w:t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 xml:space="preserve">venho por intermédio deste solicitar o cancelamento da </w:t>
      </w:r>
      <w:r w:rsidR="00E257ED">
        <w:rPr>
          <w:rFonts w:ascii="Tahoma" w:hAnsi="Tahoma" w:cs="Tahoma"/>
          <w:sz w:val="22"/>
          <w:szCs w:val="22"/>
        </w:rPr>
        <w:t>inscrição</w:t>
      </w:r>
      <w:r>
        <w:rPr>
          <w:rFonts w:ascii="Tahoma" w:hAnsi="Tahoma" w:cs="Tahoma"/>
          <w:sz w:val="22"/>
          <w:szCs w:val="22"/>
        </w:rPr>
        <w:t xml:space="preserve"> </w:t>
      </w:r>
      <w:r w:rsidRPr="00196445">
        <w:rPr>
          <w:rFonts w:ascii="Tahoma" w:hAnsi="Tahoma" w:cs="Tahoma"/>
          <w:sz w:val="22"/>
          <w:szCs w:val="22"/>
        </w:rPr>
        <w:t>efetuada por mim</w:t>
      </w:r>
      <w:r>
        <w:rPr>
          <w:rFonts w:ascii="Tahoma" w:hAnsi="Tahoma" w:cs="Tahoma"/>
          <w:sz w:val="22"/>
          <w:szCs w:val="22"/>
        </w:rPr>
        <w:t xml:space="preserve"> na(s) disciplina(s) abaixo relacionada(s)</w:t>
      </w:r>
      <w:r w:rsidRPr="00196445">
        <w:rPr>
          <w:rFonts w:ascii="Tahoma" w:hAnsi="Tahoma" w:cs="Tahoma"/>
          <w:sz w:val="22"/>
          <w:szCs w:val="22"/>
        </w:rPr>
        <w:t xml:space="preserve"> perante</w:t>
      </w:r>
      <w:r>
        <w:rPr>
          <w:rFonts w:ascii="Tahoma" w:hAnsi="Tahoma" w:cs="Tahoma"/>
          <w:sz w:val="22"/>
          <w:szCs w:val="22"/>
        </w:rPr>
        <w:t xml:space="preserve"> </w:t>
      </w:r>
      <w:r w:rsidRPr="00196445">
        <w:rPr>
          <w:rFonts w:ascii="Tahoma" w:hAnsi="Tahoma" w:cs="Tahoma"/>
          <w:sz w:val="22"/>
          <w:szCs w:val="22"/>
        </w:rPr>
        <w:t xml:space="preserve">esta Instituição de Ensino no Curso Mestrado em Engenharia Química neste ano de _______. </w:t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>Declaro ainda nada mais reclamar a partir desta data.</w:t>
      </w:r>
    </w:p>
    <w:p w:rsid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</w:p>
    <w:tbl>
      <w:tblPr>
        <w:tblStyle w:val="Tablaconcuadrcula"/>
        <w:tblW w:w="9776" w:type="dxa"/>
        <w:tblLayout w:type="fixed"/>
        <w:tblLook w:val="04A0" w:firstRow="1" w:lastRow="0" w:firstColumn="1" w:lastColumn="0" w:noHBand="0" w:noVBand="1"/>
      </w:tblPr>
      <w:tblGrid>
        <w:gridCol w:w="1696"/>
        <w:gridCol w:w="3402"/>
        <w:gridCol w:w="1134"/>
        <w:gridCol w:w="1701"/>
        <w:gridCol w:w="1843"/>
      </w:tblGrid>
      <w:tr w:rsidR="00196445" w:rsidTr="00D61C0C">
        <w:tc>
          <w:tcPr>
            <w:tcW w:w="1696" w:type="dxa"/>
          </w:tcPr>
          <w:p w:rsidR="00196445" w:rsidRPr="00196445" w:rsidRDefault="00196445" w:rsidP="004129FD">
            <w:pPr>
              <w:jc w:val="both"/>
              <w:rPr>
                <w:sz w:val="20"/>
                <w:szCs w:val="20"/>
              </w:rPr>
            </w:pPr>
            <w:r w:rsidRPr="00196445">
              <w:rPr>
                <w:sz w:val="20"/>
                <w:szCs w:val="20"/>
              </w:rPr>
              <w:t>Código da Disciplina</w:t>
            </w:r>
          </w:p>
        </w:tc>
        <w:tc>
          <w:tcPr>
            <w:tcW w:w="3402" w:type="dxa"/>
          </w:tcPr>
          <w:p w:rsidR="00196445" w:rsidRPr="00196445" w:rsidRDefault="00196445" w:rsidP="004129FD">
            <w:pPr>
              <w:jc w:val="center"/>
              <w:rPr>
                <w:sz w:val="20"/>
                <w:szCs w:val="20"/>
              </w:rPr>
            </w:pPr>
            <w:r w:rsidRPr="00196445">
              <w:rPr>
                <w:sz w:val="20"/>
                <w:szCs w:val="20"/>
              </w:rPr>
              <w:t>Nome da Disciplina</w:t>
            </w:r>
          </w:p>
        </w:tc>
        <w:tc>
          <w:tcPr>
            <w:tcW w:w="1134" w:type="dxa"/>
          </w:tcPr>
          <w:p w:rsidR="00196445" w:rsidRPr="00196445" w:rsidRDefault="00196445" w:rsidP="004129FD">
            <w:pPr>
              <w:jc w:val="both"/>
              <w:rPr>
                <w:sz w:val="20"/>
                <w:szCs w:val="20"/>
              </w:rPr>
            </w:pPr>
            <w:r w:rsidRPr="00196445">
              <w:rPr>
                <w:sz w:val="20"/>
                <w:szCs w:val="20"/>
              </w:rPr>
              <w:t>Nº de Créditos</w:t>
            </w:r>
          </w:p>
        </w:tc>
        <w:tc>
          <w:tcPr>
            <w:tcW w:w="1701" w:type="dxa"/>
          </w:tcPr>
          <w:p w:rsidR="00196445" w:rsidRPr="00196445" w:rsidRDefault="00196445" w:rsidP="004129FD">
            <w:pPr>
              <w:jc w:val="both"/>
              <w:rPr>
                <w:sz w:val="20"/>
                <w:szCs w:val="20"/>
              </w:rPr>
            </w:pPr>
            <w:r w:rsidRPr="00196445">
              <w:rPr>
                <w:sz w:val="20"/>
                <w:szCs w:val="20"/>
              </w:rPr>
              <w:t>Ano/Semestre</w:t>
            </w:r>
          </w:p>
        </w:tc>
        <w:tc>
          <w:tcPr>
            <w:tcW w:w="1843" w:type="dxa"/>
          </w:tcPr>
          <w:p w:rsidR="00196445" w:rsidRPr="00196445" w:rsidRDefault="00196445" w:rsidP="004129FD">
            <w:pPr>
              <w:jc w:val="both"/>
              <w:rPr>
                <w:sz w:val="20"/>
                <w:szCs w:val="20"/>
              </w:rPr>
            </w:pPr>
            <w:r w:rsidRPr="00196445">
              <w:rPr>
                <w:sz w:val="20"/>
                <w:szCs w:val="20"/>
              </w:rPr>
              <w:t>Professor(a)</w:t>
            </w:r>
          </w:p>
        </w:tc>
      </w:tr>
      <w:tr w:rsidR="00196445" w:rsidTr="00D61C0C">
        <w:tc>
          <w:tcPr>
            <w:tcW w:w="1696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3402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134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701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843" w:type="dxa"/>
          </w:tcPr>
          <w:p w:rsidR="00196445" w:rsidRDefault="00196445" w:rsidP="004129FD">
            <w:pPr>
              <w:jc w:val="both"/>
            </w:pPr>
          </w:p>
        </w:tc>
      </w:tr>
      <w:tr w:rsidR="00196445" w:rsidTr="00D61C0C">
        <w:tc>
          <w:tcPr>
            <w:tcW w:w="1696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3402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134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701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843" w:type="dxa"/>
          </w:tcPr>
          <w:p w:rsidR="00196445" w:rsidRDefault="00196445" w:rsidP="004129FD">
            <w:pPr>
              <w:jc w:val="both"/>
            </w:pPr>
          </w:p>
        </w:tc>
      </w:tr>
      <w:tr w:rsidR="00196445" w:rsidTr="00D61C0C">
        <w:tc>
          <w:tcPr>
            <w:tcW w:w="1696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3402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134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701" w:type="dxa"/>
          </w:tcPr>
          <w:p w:rsidR="00196445" w:rsidRDefault="00196445" w:rsidP="004129FD">
            <w:pPr>
              <w:jc w:val="both"/>
            </w:pPr>
          </w:p>
        </w:tc>
        <w:tc>
          <w:tcPr>
            <w:tcW w:w="1843" w:type="dxa"/>
          </w:tcPr>
          <w:p w:rsidR="00196445" w:rsidRDefault="00196445" w:rsidP="004129FD">
            <w:pPr>
              <w:jc w:val="both"/>
            </w:pPr>
          </w:p>
        </w:tc>
      </w:tr>
    </w:tbl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  <w:r w:rsidRPr="00196445">
        <w:rPr>
          <w:rFonts w:ascii="Tahoma" w:hAnsi="Tahoma" w:cs="Tahoma"/>
          <w:sz w:val="22"/>
          <w:szCs w:val="22"/>
        </w:rPr>
        <w:tab/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>Atenciosamente,</w:t>
      </w:r>
    </w:p>
    <w:p w:rsid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AC22B2" w:rsidRDefault="00AC22B2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>___________________________________</w:t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>Nome do aluno</w:t>
      </w: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196445" w:rsidRDefault="00196445" w:rsidP="00196445">
      <w:pPr>
        <w:rPr>
          <w:rFonts w:ascii="Tahoma" w:hAnsi="Tahoma" w:cs="Tahoma"/>
          <w:sz w:val="22"/>
          <w:szCs w:val="22"/>
        </w:rPr>
      </w:pPr>
    </w:p>
    <w:p w:rsidR="003B578A" w:rsidRDefault="003B578A" w:rsidP="00196445">
      <w:pPr>
        <w:rPr>
          <w:rFonts w:ascii="Tahoma" w:hAnsi="Tahoma" w:cs="Tahoma"/>
          <w:sz w:val="22"/>
          <w:szCs w:val="22"/>
        </w:rPr>
      </w:pPr>
    </w:p>
    <w:p w:rsidR="003B578A" w:rsidRDefault="003B578A" w:rsidP="00196445">
      <w:pPr>
        <w:rPr>
          <w:rFonts w:ascii="Tahoma" w:hAnsi="Tahoma" w:cs="Tahoma"/>
          <w:sz w:val="22"/>
          <w:szCs w:val="22"/>
        </w:rPr>
      </w:pPr>
    </w:p>
    <w:p w:rsidR="00196445" w:rsidRPr="00196445" w:rsidRDefault="00196445" w:rsidP="00196445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>____________________</w:t>
      </w:r>
    </w:p>
    <w:p w:rsidR="00795454" w:rsidRDefault="00196445" w:rsidP="00390D83">
      <w:pPr>
        <w:rPr>
          <w:rFonts w:ascii="Tahoma" w:hAnsi="Tahoma" w:cs="Tahoma"/>
          <w:sz w:val="22"/>
          <w:szCs w:val="22"/>
        </w:rPr>
      </w:pPr>
      <w:r w:rsidRPr="00196445">
        <w:rPr>
          <w:rFonts w:ascii="Tahoma" w:hAnsi="Tahoma" w:cs="Tahoma"/>
          <w:sz w:val="22"/>
          <w:szCs w:val="22"/>
        </w:rPr>
        <w:t>Visto do orientador</w:t>
      </w:r>
    </w:p>
    <w:sectPr w:rsidR="00795454" w:rsidSect="00914C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851" w:bottom="113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3B9F" w:rsidRDefault="00803B9F">
      <w:r>
        <w:separator/>
      </w:r>
    </w:p>
  </w:endnote>
  <w:endnote w:type="continuationSeparator" w:id="0">
    <w:p w:rsidR="00803B9F" w:rsidRDefault="00803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University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altName w:val="Franklin Gothic Medium"/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77D0" w:rsidRDefault="00B277D0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42D" w:rsidRDefault="0029642D" w:rsidP="0029642D">
    <w:pPr>
      <w:pStyle w:val="Encabezado"/>
      <w:tabs>
        <w:tab w:val="left" w:pos="1276"/>
      </w:tabs>
      <w:jc w:val="center"/>
      <w:rPr>
        <w:rFonts w:ascii="Franklin Gothic Medium" w:hAnsi="Franklin Gothic Medium"/>
        <w:i/>
        <w:sz w:val="18"/>
        <w:szCs w:val="18"/>
      </w:rPr>
    </w:pPr>
    <w:r>
      <w:rPr>
        <w:rFonts w:ascii="Franklin Gothic Medium" w:hAnsi="Franklin Gothic Medium"/>
        <w:i/>
        <w:sz w:val="18"/>
        <w:szCs w:val="18"/>
      </w:rPr>
      <w:t>______________________________________________________________________________________________</w:t>
    </w:r>
  </w:p>
  <w:p w:rsidR="0029642D" w:rsidRDefault="0029642D" w:rsidP="0029642D">
    <w:pPr>
      <w:pStyle w:val="Piedepgina"/>
      <w:jc w:val="center"/>
      <w:rPr>
        <w:rFonts w:cs="Calibri"/>
        <w:i/>
        <w:sz w:val="16"/>
      </w:rPr>
    </w:pPr>
    <w:r>
      <w:rPr>
        <w:rFonts w:cs="Calibri"/>
        <w:i/>
        <w:sz w:val="16"/>
      </w:rPr>
      <w:t>Secretaria de Pós-Graduação da UNIFESP – Campus Diadema - Unidade José Alencar</w:t>
    </w:r>
  </w:p>
  <w:p w:rsidR="0029642D" w:rsidRDefault="0029642D" w:rsidP="0029642D">
    <w:pPr>
      <w:pStyle w:val="Piedepgina"/>
      <w:jc w:val="center"/>
      <w:rPr>
        <w:rFonts w:cs="Calibri"/>
        <w:i/>
        <w:sz w:val="16"/>
        <w:lang w:val="pt-BR"/>
      </w:rPr>
    </w:pPr>
    <w:r>
      <w:rPr>
        <w:rFonts w:cs="Calibri"/>
        <w:i/>
        <w:sz w:val="16"/>
      </w:rPr>
      <w:t>Rua São Nicolau, 210, 5</w:t>
    </w:r>
    <w:r>
      <w:rPr>
        <w:rFonts w:cs="Calibri"/>
        <w:i/>
        <w:sz w:val="16"/>
        <w:vertAlign w:val="superscript"/>
      </w:rPr>
      <w:t>o</w:t>
    </w:r>
    <w:r>
      <w:rPr>
        <w:rFonts w:cs="Calibri"/>
        <w:i/>
        <w:sz w:val="16"/>
      </w:rPr>
      <w:t xml:space="preserve"> andar (Jardim Pitangueiras), Centro, </w:t>
    </w:r>
    <w:r>
      <w:rPr>
        <w:rFonts w:cs="Calibri"/>
        <w:i/>
        <w:sz w:val="16"/>
        <w:lang w:val="pt-BR"/>
      </w:rPr>
      <w:t xml:space="preserve">CEP:09913-030, </w:t>
    </w:r>
    <w:r>
      <w:rPr>
        <w:rFonts w:cs="Calibri"/>
        <w:i/>
        <w:sz w:val="16"/>
      </w:rPr>
      <w:t>Diadema, SP</w:t>
    </w:r>
  </w:p>
  <w:p w:rsidR="0029642D" w:rsidRDefault="00B277D0" w:rsidP="00B277D0">
    <w:pPr>
      <w:pStyle w:val="Encabezado"/>
      <w:tabs>
        <w:tab w:val="left" w:pos="1276"/>
      </w:tabs>
      <w:jc w:val="right"/>
      <w:rPr>
        <w:rFonts w:ascii="BrowalliaUPC" w:hAnsi="BrowalliaUPC" w:cs="BrowalliaUPC"/>
        <w:i/>
        <w:sz w:val="16"/>
        <w:szCs w:val="16"/>
      </w:rPr>
    </w:pPr>
    <w:r>
      <w:rPr>
        <w:rFonts w:ascii="BrowalliaUPC" w:hAnsi="BrowalliaUPC" w:cs="BrowalliaUPC"/>
        <w:i/>
        <w:sz w:val="16"/>
        <w:szCs w:val="16"/>
      </w:rPr>
      <w:t xml:space="preserve">Versão 23 MARÇO </w:t>
    </w:r>
    <w:r>
      <w:rPr>
        <w:rFonts w:ascii="BrowalliaUPC" w:hAnsi="BrowalliaUPC" w:cs="BrowalliaUPC"/>
        <w:i/>
        <w:sz w:val="16"/>
        <w:szCs w:val="16"/>
      </w:rPr>
      <w:t>2019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77D0" w:rsidRDefault="00B277D0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3B9F" w:rsidRDefault="00803B9F">
      <w:r>
        <w:separator/>
      </w:r>
    </w:p>
  </w:footnote>
  <w:footnote w:type="continuationSeparator" w:id="0">
    <w:p w:rsidR="00803B9F" w:rsidRDefault="00803B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77D0" w:rsidRDefault="00B277D0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5D99" w:rsidRDefault="00E0769E" w:rsidP="00A05D99">
    <w:pPr>
      <w:jc w:val="center"/>
      <w:rPr>
        <w:rFonts w:cs="Calibri"/>
        <w:b/>
      </w:rPr>
    </w:pPr>
    <w:r>
      <w:rPr>
        <w:rFonts w:cs="Calibri"/>
        <w:b/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361950</wp:posOffset>
          </wp:positionV>
          <wp:extent cx="950595" cy="1074420"/>
          <wp:effectExtent l="0" t="0" r="0" b="0"/>
          <wp:wrapThrough wrapText="bothSides">
            <wp:wrapPolygon edited="0">
              <wp:start x="0" y="0"/>
              <wp:lineTo x="0" y="21064"/>
              <wp:lineTo x="21210" y="21064"/>
              <wp:lineTo x="21210" y="0"/>
              <wp:lineTo x="0" y="0"/>
            </wp:wrapPolygon>
          </wp:wrapThrough>
          <wp:docPr id="12" name="Imagem 12" descr="LogoTipo Oficial  PPG-EQ-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2" descr="LogoTipo Oficial  PPG-EQ-final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595" cy="1074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b/>
        <w:noProof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-358775</wp:posOffset>
          </wp:positionH>
          <wp:positionV relativeFrom="paragraph">
            <wp:posOffset>-132080</wp:posOffset>
          </wp:positionV>
          <wp:extent cx="1331595" cy="791845"/>
          <wp:effectExtent l="0" t="0" r="0" b="0"/>
          <wp:wrapThrough wrapText="bothSides">
            <wp:wrapPolygon edited="0">
              <wp:start x="3708" y="0"/>
              <wp:lineTo x="309" y="7275"/>
              <wp:lineTo x="309" y="7795"/>
              <wp:lineTo x="2163" y="8834"/>
              <wp:lineTo x="0" y="17148"/>
              <wp:lineTo x="309" y="17668"/>
              <wp:lineTo x="7416" y="20786"/>
              <wp:lineTo x="9270" y="21306"/>
              <wp:lineTo x="12052" y="21306"/>
              <wp:lineTo x="13906" y="20786"/>
              <wp:lineTo x="21013" y="17668"/>
              <wp:lineTo x="21013" y="17148"/>
              <wp:lineTo x="18850" y="8834"/>
              <wp:lineTo x="21013" y="7795"/>
              <wp:lineTo x="20704" y="6755"/>
              <wp:lineTo x="17305" y="0"/>
              <wp:lineTo x="3708" y="0"/>
            </wp:wrapPolygon>
          </wp:wrapThrough>
          <wp:docPr id="10" name="Imagem 2" descr="logo_epm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_epm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1595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5D99" w:rsidRPr="0047423B">
      <w:rPr>
        <w:rFonts w:cs="Calibri"/>
        <w:b/>
      </w:rPr>
      <w:t>Universidade Federal de São Paulo</w:t>
    </w:r>
  </w:p>
  <w:p w:rsidR="00A05D99" w:rsidRPr="0047423B" w:rsidRDefault="00A05D99" w:rsidP="00A05D99">
    <w:pPr>
      <w:tabs>
        <w:tab w:val="left" w:pos="335"/>
        <w:tab w:val="center" w:pos="5102"/>
      </w:tabs>
      <w:jc w:val="center"/>
      <w:rPr>
        <w:rFonts w:cs="Calibri"/>
        <w:b/>
      </w:rPr>
    </w:pPr>
    <w:r w:rsidRPr="0047423B">
      <w:rPr>
        <w:rFonts w:cs="Calibri"/>
        <w:b/>
      </w:rPr>
      <w:t>Instituto de Ciências Ambientais, Químicas e Farmacêuticas</w:t>
    </w:r>
  </w:p>
  <w:p w:rsidR="00A05D99" w:rsidRPr="0047423B" w:rsidRDefault="00A05D99" w:rsidP="00A05D99">
    <w:pPr>
      <w:jc w:val="center"/>
      <w:rPr>
        <w:rFonts w:cs="Calibri"/>
        <w:b/>
      </w:rPr>
    </w:pPr>
    <w:r w:rsidRPr="0047423B">
      <w:rPr>
        <w:rFonts w:cs="Calibri"/>
        <w:b/>
      </w:rPr>
      <w:t>Programa</w:t>
    </w:r>
    <w:r>
      <w:rPr>
        <w:rFonts w:cs="Calibri"/>
        <w:b/>
      </w:rPr>
      <w:t xml:space="preserve"> de</w:t>
    </w:r>
    <w:r w:rsidRPr="0047423B">
      <w:rPr>
        <w:rFonts w:cs="Calibri"/>
        <w:b/>
      </w:rPr>
      <w:t xml:space="preserve"> Pós-Graduação em </w:t>
    </w:r>
    <w:r>
      <w:rPr>
        <w:rFonts w:cs="Calibri"/>
        <w:b/>
      </w:rPr>
      <w:t>Engenharia Química</w:t>
    </w:r>
  </w:p>
  <w:p w:rsidR="00914CE8" w:rsidRDefault="00E0769E" w:rsidP="00A05D99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551815</wp:posOffset>
              </wp:positionH>
              <wp:positionV relativeFrom="paragraph">
                <wp:posOffset>161925</wp:posOffset>
              </wp:positionV>
              <wp:extent cx="7571740" cy="635"/>
              <wp:effectExtent l="0" t="0" r="0" b="0"/>
              <wp:wrapNone/>
              <wp:docPr id="1" name="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57174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245F2A7" id="_x0000_t32" coordsize="21600,21600" o:spt="32" o:oned="t" path="m,l21600,21600e" filled="f">
              <v:path arrowok="t" fillok="f" o:connecttype="none"/>
              <o:lock v:ext="edit" shapetype="t"/>
            </v:shapetype>
            <v:shape id=" 11" o:spid="_x0000_s1026" type="#_x0000_t32" style="position:absolute;margin-left:-43.45pt;margin-top:12.75pt;width:596.2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">
              <o:lock v:ext="edit" shapetype="f"/>
            </v:shape>
          </w:pict>
        </mc:Fallback>
      </mc:AlternateContent>
    </w:r>
  </w:p>
  <w:p w:rsidR="00A05D99" w:rsidRPr="00A05D99" w:rsidRDefault="00A05D99" w:rsidP="00A05D99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77D0" w:rsidRDefault="00B277D0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20CAE"/>
    <w:multiLevelType w:val="hybridMultilevel"/>
    <w:tmpl w:val="C0AE5C5A"/>
    <w:lvl w:ilvl="0" w:tplc="C35292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32BAF"/>
    <w:multiLevelType w:val="hybridMultilevel"/>
    <w:tmpl w:val="C0AE5C5A"/>
    <w:lvl w:ilvl="0" w:tplc="C35292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A4E9D"/>
    <w:multiLevelType w:val="hybridMultilevel"/>
    <w:tmpl w:val="388A783A"/>
    <w:lvl w:ilvl="0" w:tplc="C492995E">
      <w:start w:val="1"/>
      <w:numFmt w:val="bullet"/>
      <w:lvlText w:val=""/>
      <w:lvlJc w:val="left"/>
      <w:pPr>
        <w:tabs>
          <w:tab w:val="num" w:pos="1843"/>
        </w:tabs>
        <w:ind w:left="709" w:firstLine="2489"/>
      </w:pPr>
      <w:rPr>
        <w:rFonts w:ascii="Wingdings" w:hAnsi="Wingdings" w:hint="default"/>
        <w:sz w:val="16"/>
      </w:rPr>
    </w:lvl>
    <w:lvl w:ilvl="1" w:tplc="0416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65620E2"/>
    <w:multiLevelType w:val="hybridMultilevel"/>
    <w:tmpl w:val="7AF44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5445F"/>
    <w:multiLevelType w:val="hybridMultilevel"/>
    <w:tmpl w:val="ECD44290"/>
    <w:lvl w:ilvl="0" w:tplc="415CD89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Arial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90540"/>
    <w:multiLevelType w:val="hybridMultilevel"/>
    <w:tmpl w:val="9044F7D4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3F4A90"/>
    <w:multiLevelType w:val="hybridMultilevel"/>
    <w:tmpl w:val="C0AE5C5A"/>
    <w:lvl w:ilvl="0" w:tplc="C35292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Lc0MzE0NrU0NzBS0lEKTi0uzszPAykwrAUAIg44/ywAAAA="/>
  </w:docVars>
  <w:rsids>
    <w:rsidRoot w:val="007730C1"/>
    <w:rsid w:val="000053A2"/>
    <w:rsid w:val="000110EA"/>
    <w:rsid w:val="00026BBB"/>
    <w:rsid w:val="0005186E"/>
    <w:rsid w:val="00053360"/>
    <w:rsid w:val="000629D9"/>
    <w:rsid w:val="000632B9"/>
    <w:rsid w:val="000B3EA3"/>
    <w:rsid w:val="000F3A26"/>
    <w:rsid w:val="000F71E4"/>
    <w:rsid w:val="001335AB"/>
    <w:rsid w:val="00140D34"/>
    <w:rsid w:val="00174C40"/>
    <w:rsid w:val="00194872"/>
    <w:rsid w:val="00196445"/>
    <w:rsid w:val="001B3328"/>
    <w:rsid w:val="001C3AD9"/>
    <w:rsid w:val="001D7BD5"/>
    <w:rsid w:val="00227820"/>
    <w:rsid w:val="002355D0"/>
    <w:rsid w:val="00242537"/>
    <w:rsid w:val="00260556"/>
    <w:rsid w:val="0027153C"/>
    <w:rsid w:val="00281F76"/>
    <w:rsid w:val="0029642D"/>
    <w:rsid w:val="002C74C4"/>
    <w:rsid w:val="002D235B"/>
    <w:rsid w:val="0031251B"/>
    <w:rsid w:val="003137F7"/>
    <w:rsid w:val="00373FF2"/>
    <w:rsid w:val="003853FF"/>
    <w:rsid w:val="00390D83"/>
    <w:rsid w:val="003B578A"/>
    <w:rsid w:val="00412E28"/>
    <w:rsid w:val="00423B4F"/>
    <w:rsid w:val="004919E7"/>
    <w:rsid w:val="004B03DA"/>
    <w:rsid w:val="00530609"/>
    <w:rsid w:val="00562C70"/>
    <w:rsid w:val="00581A90"/>
    <w:rsid w:val="005924D5"/>
    <w:rsid w:val="005D1F36"/>
    <w:rsid w:val="005D6E3C"/>
    <w:rsid w:val="005F19BE"/>
    <w:rsid w:val="005F29A6"/>
    <w:rsid w:val="005F7BE6"/>
    <w:rsid w:val="0061580F"/>
    <w:rsid w:val="006333FD"/>
    <w:rsid w:val="006813A6"/>
    <w:rsid w:val="00681820"/>
    <w:rsid w:val="006928C9"/>
    <w:rsid w:val="006A6B1E"/>
    <w:rsid w:val="006E71A8"/>
    <w:rsid w:val="006F50B5"/>
    <w:rsid w:val="007126D6"/>
    <w:rsid w:val="00712C91"/>
    <w:rsid w:val="00721532"/>
    <w:rsid w:val="007730C1"/>
    <w:rsid w:val="0078681F"/>
    <w:rsid w:val="00795454"/>
    <w:rsid w:val="00803B9F"/>
    <w:rsid w:val="00805737"/>
    <w:rsid w:val="00821B52"/>
    <w:rsid w:val="00847FED"/>
    <w:rsid w:val="00853EE2"/>
    <w:rsid w:val="00855B85"/>
    <w:rsid w:val="008736A1"/>
    <w:rsid w:val="00883B55"/>
    <w:rsid w:val="008B77EF"/>
    <w:rsid w:val="008E7AE2"/>
    <w:rsid w:val="00905A9F"/>
    <w:rsid w:val="00914CE8"/>
    <w:rsid w:val="009371A6"/>
    <w:rsid w:val="009512FF"/>
    <w:rsid w:val="00977E6B"/>
    <w:rsid w:val="009A13B4"/>
    <w:rsid w:val="009A67E2"/>
    <w:rsid w:val="009A6CC2"/>
    <w:rsid w:val="009B6182"/>
    <w:rsid w:val="00A05D99"/>
    <w:rsid w:val="00A863F3"/>
    <w:rsid w:val="00AA1A7E"/>
    <w:rsid w:val="00AA536D"/>
    <w:rsid w:val="00AB04AA"/>
    <w:rsid w:val="00AC16EE"/>
    <w:rsid w:val="00AC22B2"/>
    <w:rsid w:val="00AE293B"/>
    <w:rsid w:val="00B261A4"/>
    <w:rsid w:val="00B277D0"/>
    <w:rsid w:val="00B57F1C"/>
    <w:rsid w:val="00B95353"/>
    <w:rsid w:val="00BD05D6"/>
    <w:rsid w:val="00C22BE0"/>
    <w:rsid w:val="00C5036D"/>
    <w:rsid w:val="00C50C5F"/>
    <w:rsid w:val="00C55C2D"/>
    <w:rsid w:val="00C774A0"/>
    <w:rsid w:val="00CC379F"/>
    <w:rsid w:val="00CC4A5B"/>
    <w:rsid w:val="00CF07E0"/>
    <w:rsid w:val="00D05DF2"/>
    <w:rsid w:val="00D2281D"/>
    <w:rsid w:val="00D264F9"/>
    <w:rsid w:val="00D52ADC"/>
    <w:rsid w:val="00D61C0C"/>
    <w:rsid w:val="00DA19BC"/>
    <w:rsid w:val="00DB04D1"/>
    <w:rsid w:val="00DC2A26"/>
    <w:rsid w:val="00DD458B"/>
    <w:rsid w:val="00E0769E"/>
    <w:rsid w:val="00E10526"/>
    <w:rsid w:val="00E257ED"/>
    <w:rsid w:val="00E45E05"/>
    <w:rsid w:val="00E75E8A"/>
    <w:rsid w:val="00EC13FB"/>
    <w:rsid w:val="00EC6B66"/>
    <w:rsid w:val="00EF0EDB"/>
    <w:rsid w:val="00F2601A"/>
    <w:rsid w:val="00F266C1"/>
    <w:rsid w:val="00F33730"/>
    <w:rsid w:val="00F4657A"/>
    <w:rsid w:val="00F4764D"/>
    <w:rsid w:val="00FA1855"/>
    <w:rsid w:val="00FE0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D9A1A1C-3884-4286-9B31-9CD4E169F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C59"/>
    <w:rPr>
      <w:rFonts w:ascii="Univers" w:hAnsi="Univers"/>
      <w:sz w:val="24"/>
      <w:szCs w:val="24"/>
    </w:rPr>
  </w:style>
  <w:style w:type="paragraph" w:styleId="Ttulo2">
    <w:name w:val="heading 2"/>
    <w:basedOn w:val="Normal"/>
    <w:next w:val="Normal"/>
    <w:link w:val="Ttulo2Car"/>
    <w:qFormat/>
    <w:rsid w:val="00A46C8C"/>
    <w:pPr>
      <w:keepNext/>
      <w:ind w:right="799"/>
      <w:outlineLvl w:val="1"/>
    </w:pPr>
    <w:rPr>
      <w:rFonts w:ascii="Times New Roman" w:hAnsi="Times New Roman"/>
      <w:b/>
      <w:sz w:val="20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7730C1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7730C1"/>
    <w:pPr>
      <w:tabs>
        <w:tab w:val="center" w:pos="4252"/>
        <w:tab w:val="right" w:pos="8504"/>
      </w:tabs>
    </w:pPr>
    <w:rPr>
      <w:lang w:val="x-none" w:eastAsia="x-none"/>
    </w:rPr>
  </w:style>
  <w:style w:type="character" w:styleId="Hipervnculo">
    <w:name w:val="Hyperlink"/>
    <w:rsid w:val="007730C1"/>
    <w:rPr>
      <w:rFonts w:ascii="Verdana" w:hAnsi="Verdana" w:hint="default"/>
      <w:strike w:val="0"/>
      <w:dstrike w:val="0"/>
      <w:color w:val="666666"/>
      <w:u w:val="none"/>
      <w:effect w:val="none"/>
    </w:rPr>
  </w:style>
  <w:style w:type="paragraph" w:styleId="Textoindependiente">
    <w:name w:val="Body Text"/>
    <w:basedOn w:val="Normal"/>
    <w:rsid w:val="00431468"/>
    <w:pPr>
      <w:framePr w:w="8478" w:h="3690" w:wrap="none" w:vAnchor="page" w:hAnchor="text" w:x="1473" w:y="5882"/>
      <w:widowControl w:val="0"/>
      <w:autoSpaceDE w:val="0"/>
      <w:autoSpaceDN w:val="0"/>
      <w:adjustRightInd w:val="0"/>
    </w:pPr>
    <w:rPr>
      <w:rFonts w:ascii="University" w:hAnsi="University" w:cs="University"/>
      <w:color w:val="000000"/>
      <w:sz w:val="32"/>
      <w:szCs w:val="32"/>
    </w:rPr>
  </w:style>
  <w:style w:type="paragraph" w:styleId="Mapadeldocumento">
    <w:name w:val="Document Map"/>
    <w:basedOn w:val="Normal"/>
    <w:semiHidden/>
    <w:rsid w:val="00B543AE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Remitedesobre">
    <w:name w:val="envelope return"/>
    <w:basedOn w:val="Normal"/>
    <w:rsid w:val="00AE41FD"/>
    <w:rPr>
      <w:rFonts w:ascii="Arial" w:hAnsi="Arial"/>
      <w:sz w:val="20"/>
      <w:szCs w:val="20"/>
    </w:rPr>
  </w:style>
  <w:style w:type="character" w:customStyle="1" w:styleId="Ttulo2Car">
    <w:name w:val="Título 2 Car"/>
    <w:link w:val="Ttulo2"/>
    <w:rsid w:val="00A46C8C"/>
    <w:rPr>
      <w:b/>
      <w:szCs w:val="24"/>
    </w:rPr>
  </w:style>
  <w:style w:type="paragraph" w:styleId="Textodeglobo">
    <w:name w:val="Balloon Text"/>
    <w:basedOn w:val="Normal"/>
    <w:link w:val="TextodegloboCar"/>
    <w:rsid w:val="000409A5"/>
    <w:rPr>
      <w:rFonts w:ascii="Tahoma" w:hAnsi="Tahoma"/>
      <w:sz w:val="16"/>
      <w:szCs w:val="16"/>
      <w:lang w:val="x-none" w:eastAsia="x-none"/>
    </w:rPr>
  </w:style>
  <w:style w:type="character" w:customStyle="1" w:styleId="TextodegloboCar">
    <w:name w:val="Texto de globo Car"/>
    <w:link w:val="Textodeglobo"/>
    <w:rsid w:val="000409A5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link w:val="Piedepgina"/>
    <w:uiPriority w:val="99"/>
    <w:rsid w:val="0056456E"/>
    <w:rPr>
      <w:rFonts w:ascii="Univers" w:hAnsi="Univers"/>
      <w:sz w:val="24"/>
      <w:szCs w:val="24"/>
    </w:rPr>
  </w:style>
  <w:style w:type="paragraph" w:customStyle="1" w:styleId="ListaColorida-nfase11">
    <w:name w:val="Lista Colorida - Ênfase 11"/>
    <w:basedOn w:val="Normal"/>
    <w:uiPriority w:val="34"/>
    <w:qFormat/>
    <w:rsid w:val="00C22B6F"/>
    <w:pPr>
      <w:ind w:left="720"/>
      <w:contextualSpacing/>
    </w:pPr>
    <w:rPr>
      <w:rFonts w:ascii="Times New Roman" w:hAnsi="Times New Roman"/>
    </w:rPr>
  </w:style>
  <w:style w:type="character" w:customStyle="1" w:styleId="highlightedsearchterm">
    <w:name w:val="highlightedsearchterm"/>
    <w:basedOn w:val="Fuentedeprrafopredeter"/>
    <w:rsid w:val="00C22B6F"/>
  </w:style>
  <w:style w:type="paragraph" w:customStyle="1" w:styleId="LightGrid-Accent31">
    <w:name w:val="Light Grid - Accent 31"/>
    <w:basedOn w:val="Normal"/>
    <w:uiPriority w:val="34"/>
    <w:qFormat/>
    <w:rsid w:val="008A7ADE"/>
    <w:pPr>
      <w:ind w:left="720"/>
      <w:contextualSpacing/>
    </w:pPr>
    <w:rPr>
      <w:rFonts w:ascii="Times New Roman" w:hAnsi="Times New Roman"/>
    </w:rPr>
  </w:style>
  <w:style w:type="character" w:customStyle="1" w:styleId="EncabezadoCar">
    <w:name w:val="Encabezado Car"/>
    <w:link w:val="Encabezado"/>
    <w:rsid w:val="00140D34"/>
    <w:rPr>
      <w:rFonts w:ascii="Univers" w:hAnsi="Univers"/>
      <w:sz w:val="24"/>
      <w:szCs w:val="24"/>
    </w:rPr>
  </w:style>
  <w:style w:type="paragraph" w:styleId="Prrafodelista">
    <w:name w:val="List Paragraph"/>
    <w:basedOn w:val="Normal"/>
    <w:uiPriority w:val="34"/>
    <w:qFormat/>
    <w:rsid w:val="0027153C"/>
    <w:pPr>
      <w:ind w:left="720"/>
      <w:contextualSpacing/>
    </w:pPr>
  </w:style>
  <w:style w:type="table" w:styleId="Tablaconcuadrcula">
    <w:name w:val="Table Grid"/>
    <w:basedOn w:val="Tablanormal"/>
    <w:uiPriority w:val="59"/>
    <w:rsid w:val="0019644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8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966D9-8440-4702-A28D-626A12A94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03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ão Paulo, 18 de março de 2008</vt:lpstr>
      <vt:lpstr>São Paulo, 18 de março de 2008</vt:lpstr>
    </vt:vector>
  </TitlesOfParts>
  <Company>Microsoft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ão Paulo, 18 de março de 2008</dc:title>
  <dc:creator>Junior</dc:creator>
  <cp:lastModifiedBy>George Alfaro2</cp:lastModifiedBy>
  <cp:revision>3</cp:revision>
  <cp:lastPrinted>2017-04-24T18:11:00Z</cp:lastPrinted>
  <dcterms:created xsi:type="dcterms:W3CDTF">2019-03-19T18:10:00Z</dcterms:created>
  <dcterms:modified xsi:type="dcterms:W3CDTF">2019-03-23T15:02:00Z</dcterms:modified>
</cp:coreProperties>
</file>